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滑动窗口的最大值"/>
      <w:bookmarkEnd w:id="21"/>
      <w:r>
        <w:t xml:space="preserve">滑动窗口的最大值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给定一个数组和滑动窗口的大小，找出所有滑动窗口里数值的最大值。例如，如果输入数组</w:t>
      </w:r>
      <w:r>
        <w:rPr>
          <w:rStyle w:val="VerbatimChar"/>
        </w:rPr>
        <w:t xml:space="preserve">{2,3,4,2,6,2,5,1}</w:t>
      </w:r>
      <w:r>
        <w:t xml:space="preserve">及滑动窗口的大小3，那么一共存在6个滑动窗口，他们的最大值分别为</w:t>
      </w:r>
      <w:r>
        <w:rPr>
          <w:rStyle w:val="VerbatimChar"/>
        </w:rPr>
        <w:t xml:space="preserve">{4,4,6,6,6,5}</w:t>
      </w:r>
      <w:r>
        <w:t xml:space="preserve">； 针对数组{2,3,4,2,6,2,5,1}的滑动窗口有以下6个：</w:t>
      </w:r>
      <w:r>
        <w:t xml:space="preserve"> </w:t>
      </w:r>
      <w:r>
        <w:rPr>
          <w:rStyle w:val="VerbatimChar"/>
        </w:rPr>
        <w:t xml:space="preserve">{[2,3,4],2,6,2,5,1}， {2,[3,4,2],6,2,5,1}， {2,3,[4,2,6],2,5,1}， {2,3,4,[2,6,2],5,1}， {2,3,4,2,[6,2,5],1}， {2,3,4,2,6,[2,5,1]}</w:t>
      </w:r>
      <w:r>
        <w:t xml:space="preserve">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使用一个队列来保存最大值和次大的值</w:t>
      </w:r>
    </w:p>
    <w:p>
      <w:pPr>
        <w:pStyle w:val="SourceCode"/>
      </w:pPr>
      <w:r>
        <w:rPr>
          <w:rStyle w:val="VerbatimChar"/>
        </w:rPr>
        <w:t xml:space="preserve">public ArrayList&lt;Integer&gt; maxInWindows(int[] num, int size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size == 0) return r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nkedList&lt;Integer&gt; queue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num.length; i++) {</w:t>
      </w:r>
      <w:r>
        <w:br w:type="textWrapping"/>
      </w:r>
      <w:r>
        <w:rPr>
          <w:rStyle w:val="VerbatimChar"/>
        </w:rPr>
        <w:t xml:space="preserve">        while (queue.peekFirst() != null &amp;&amp; i - queue.peekFirst() &gt;= size) {</w:t>
      </w:r>
      <w:r>
        <w:br w:type="textWrapping"/>
      </w:r>
      <w:r>
        <w:rPr>
          <w:rStyle w:val="VerbatimChar"/>
        </w:rPr>
        <w:t xml:space="preserve">            queue.removeFirst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queue.peekLast() != null &amp;&amp; i - queue.peekLast() &gt;= size) {</w:t>
      </w:r>
      <w:r>
        <w:br w:type="textWrapping"/>
      </w:r>
      <w:r>
        <w:rPr>
          <w:rStyle w:val="VerbatimChar"/>
        </w:rPr>
        <w:t xml:space="preserve">            queue.removeLast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queue.isEmpty()) {</w:t>
      </w:r>
      <w:r>
        <w:br w:type="textWrapping"/>
      </w:r>
      <w:r>
        <w:rPr>
          <w:rStyle w:val="VerbatimChar"/>
        </w:rPr>
        <w:t xml:space="preserve">            queue.addFirst(i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f (num[i] &gt; num[queue.peekFirst()]) {</w:t>
      </w:r>
      <w:r>
        <w:br w:type="textWrapping"/>
      </w:r>
      <w:r>
        <w:rPr>
          <w:rStyle w:val="VerbatimChar"/>
        </w:rPr>
        <w:t xml:space="preserve">                queue.clear();</w:t>
      </w:r>
      <w:r>
        <w:br w:type="textWrapping"/>
      </w:r>
      <w:r>
        <w:rPr>
          <w:rStyle w:val="VerbatimChar"/>
        </w:rPr>
        <w:t xml:space="preserve">                queue.addFirst(i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while (num[i] &gt; num[queue.peekLast()]) {</w:t>
      </w:r>
      <w:r>
        <w:br w:type="textWrapping"/>
      </w:r>
      <w:r>
        <w:rPr>
          <w:rStyle w:val="VerbatimChar"/>
        </w:rPr>
        <w:t xml:space="preserve">                    queue.removeLast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queue.addLast(i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i &gt;= size - 1) res.add(num[queue.peekFirst()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2ec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e8f5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1624bc35a45c42c0bc17d17fa0cba788?tpId=13&amp;tqId=11217&amp;tPage=4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1624bc35a45c42c0bc17d17fa0cba788?tpId=13&amp;tqId=11217&amp;tPage=4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